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ED0867" w14:textId="56CFA27E" w:rsidR="002B2165" w:rsidRDefault="002B2165" w:rsidP="003E703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2B2165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Performance Instruction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s</w:t>
      </w:r>
      <w:r w:rsidRPr="002B2165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for Sounds of Piano</w:t>
      </w:r>
    </w:p>
    <w:p w14:paraId="7699AE09" w14:textId="50BF7EE4" w:rsidR="00B554D6" w:rsidRPr="002B2165" w:rsidRDefault="00B554D6" w:rsidP="003E703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47138100" w14:textId="00F38C7A" w:rsidR="002B2165" w:rsidRDefault="00FD6DC4" w:rsidP="00FD6DC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A152660" wp14:editId="0A82E863">
            <wp:extent cx="5876925" cy="47889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9938" cy="4799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AC639" w14:textId="26924EDA" w:rsidR="00140AD3" w:rsidRDefault="00140AD3" w:rsidP="003E703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ABBFDE0" w14:textId="1A6AF127" w:rsidR="00B27263" w:rsidRDefault="00607E6B" w:rsidP="00B2726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27263">
        <w:rPr>
          <w:rFonts w:ascii="Times New Roman" w:hAnsi="Times New Roman" w:cs="Times New Roman"/>
          <w:sz w:val="24"/>
          <w:szCs w:val="24"/>
          <w:lang w:val="en-US"/>
        </w:rPr>
        <w:t>This diagram</w:t>
      </w:r>
      <w:r w:rsidR="00E40E9B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above</w:t>
      </w:r>
      <w:r w:rsidR="002908E2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guides </w:t>
      </w:r>
      <w:r w:rsidR="000663D7" w:rsidRPr="00B27263">
        <w:rPr>
          <w:rFonts w:ascii="Times New Roman" w:hAnsi="Times New Roman" w:cs="Times New Roman"/>
          <w:sz w:val="24"/>
          <w:szCs w:val="24"/>
          <w:lang w:val="en-US"/>
        </w:rPr>
        <w:t>performers where they are</w:t>
      </w:r>
      <w:r w:rsidR="006441D0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required to play</w:t>
      </w:r>
      <w:r w:rsidR="00CE6196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at</w:t>
      </w:r>
      <w:r w:rsidR="005437B5" w:rsidRPr="00B2726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E3C7E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3B215E0" w14:textId="77777777" w:rsidR="004859F0" w:rsidRPr="004859F0" w:rsidRDefault="004859F0" w:rsidP="004859F0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lang w:val="en-US"/>
        </w:rPr>
      </w:pPr>
    </w:p>
    <w:p w14:paraId="3354252F" w14:textId="72B04596" w:rsidR="00B27263" w:rsidRDefault="00E40E9B" w:rsidP="00B2726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27263">
        <w:rPr>
          <w:rFonts w:ascii="Times New Roman" w:hAnsi="Times New Roman" w:cs="Times New Roman"/>
          <w:sz w:val="24"/>
          <w:szCs w:val="24"/>
          <w:lang w:val="en-US"/>
        </w:rPr>
        <w:t>As every piano is different,</w:t>
      </w:r>
      <w:r w:rsidR="003E3C7E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C2461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the piece always </w:t>
      </w:r>
      <w:r w:rsidR="007140CA" w:rsidRPr="00B27263">
        <w:rPr>
          <w:rFonts w:ascii="Times New Roman" w:hAnsi="Times New Roman" w:cs="Times New Roman"/>
          <w:sz w:val="24"/>
          <w:szCs w:val="24"/>
          <w:lang w:val="en-US"/>
        </w:rPr>
        <w:t>starts</w:t>
      </w:r>
      <w:r w:rsidR="00B27263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labelling</w:t>
      </w:r>
      <w:r w:rsidR="00B27263">
        <w:rPr>
          <w:rFonts w:ascii="Times New Roman" w:hAnsi="Times New Roman" w:cs="Times New Roman"/>
          <w:sz w:val="24"/>
          <w:szCs w:val="24"/>
          <w:lang w:val="en-US"/>
        </w:rPr>
        <w:t xml:space="preserve"> from</w:t>
      </w:r>
      <w:r w:rsidR="00A71AFF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81859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845A72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lowest bar and </w:t>
      </w:r>
      <w:r w:rsidR="0005761C" w:rsidRPr="00B27263">
        <w:rPr>
          <w:rFonts w:ascii="Times New Roman" w:hAnsi="Times New Roman" w:cs="Times New Roman"/>
          <w:sz w:val="24"/>
          <w:szCs w:val="24"/>
          <w:lang w:val="en-US"/>
        </w:rPr>
        <w:t>area</w:t>
      </w:r>
      <w:r w:rsidR="00F75A6D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as</w:t>
      </w:r>
      <w:r w:rsidR="00845A72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 Bar </w:t>
      </w:r>
      <w:r w:rsidR="0005761C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I and </w:t>
      </w:r>
      <w:r w:rsidR="00495928" w:rsidRPr="00B27263">
        <w:rPr>
          <w:rFonts w:ascii="Times New Roman" w:hAnsi="Times New Roman" w:cs="Times New Roman"/>
          <w:sz w:val="24"/>
          <w:szCs w:val="24"/>
          <w:lang w:val="en-US"/>
        </w:rPr>
        <w:t xml:space="preserve">Area </w:t>
      </w:r>
      <w:r w:rsidR="0005761C" w:rsidRPr="00B27263">
        <w:rPr>
          <w:rFonts w:ascii="Times New Roman" w:hAnsi="Times New Roman" w:cs="Times New Roman"/>
          <w:sz w:val="24"/>
          <w:szCs w:val="24"/>
          <w:lang w:val="en-US"/>
        </w:rPr>
        <w:t>I.</w:t>
      </w:r>
    </w:p>
    <w:p w14:paraId="6FD16DB4" w14:textId="77777777" w:rsidR="004859F0" w:rsidRPr="004859F0" w:rsidRDefault="004859F0" w:rsidP="004859F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0D0E8622" w14:textId="11583721" w:rsidR="00D16F14" w:rsidRDefault="004859F0" w:rsidP="004859F0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859F0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4859F0">
        <w:rPr>
          <w:rFonts w:ascii="Times New Roman" w:hAnsi="Times New Roman" w:cs="Times New Roman"/>
          <w:sz w:val="24"/>
          <w:szCs w:val="24"/>
          <w:lang w:val="en-US"/>
        </w:rPr>
        <w:t>erformers are required to follow the stopwatch while performing the work</w:t>
      </w:r>
      <w:r w:rsidRPr="004859F0">
        <w:rPr>
          <w:rFonts w:ascii="Times New Roman" w:hAnsi="Times New Roman" w:cs="Times New Roman"/>
          <w:sz w:val="24"/>
          <w:szCs w:val="24"/>
          <w:lang w:val="en-US"/>
        </w:rPr>
        <w:t>, as</w:t>
      </w:r>
      <w:r w:rsidRPr="004859F0">
        <w:rPr>
          <w:rFonts w:ascii="Times New Roman" w:hAnsi="Times New Roman" w:cs="Times New Roman"/>
          <w:sz w:val="24"/>
          <w:szCs w:val="24"/>
          <w:lang w:val="en-US"/>
        </w:rPr>
        <w:t xml:space="preserve"> the timing is stated in the beginning of every syste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4859F0">
        <w:rPr>
          <w:rFonts w:ascii="Times New Roman" w:hAnsi="Times New Roman" w:cs="Times New Roman"/>
          <w:sz w:val="24"/>
          <w:szCs w:val="24"/>
          <w:lang w:val="en-US"/>
        </w:rPr>
        <w:t>10 seconds for each system</w:t>
      </w:r>
      <w:r w:rsidRPr="004859F0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5A843D21" w14:textId="77777777" w:rsidR="004859F0" w:rsidRPr="004859F0" w:rsidRDefault="004859F0" w:rsidP="004859F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0047B8AC" w14:textId="77777777" w:rsidR="004859F0" w:rsidRPr="004859F0" w:rsidRDefault="004859F0" w:rsidP="004859F0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963B1D8" w14:textId="48D2E97A" w:rsidR="00A6584A" w:rsidRDefault="0097040F" w:rsidP="00772E84">
      <w:pPr>
        <w:spacing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</w:pPr>
      <w:r w:rsidRPr="0038074E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  <w:lastRenderedPageBreak/>
        <w:t>Suggestions</w:t>
      </w:r>
      <w:r w:rsidR="00080B9E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  <w:t xml:space="preserve"> on handshapes</w:t>
      </w:r>
      <w:r w:rsidR="00F44900" w:rsidRPr="0038074E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  <w:t>:</w:t>
      </w:r>
    </w:p>
    <w:p w14:paraId="5E53BDDE" w14:textId="1FFDAEB8" w:rsidR="004951D9" w:rsidRPr="00DC54F5" w:rsidRDefault="00864BFF" w:rsidP="004951D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</w:pPr>
      <w:r w:rsidRPr="00DC54F5">
        <w:rPr>
          <w:rFonts w:ascii="Times New Roman" w:hAnsi="Times New Roman" w:cs="Times New Roman"/>
          <w:i/>
          <w:iCs/>
          <w:sz w:val="24"/>
          <w:szCs w:val="24"/>
          <w:lang w:val="en-US"/>
        </w:rPr>
        <w:t>Play without depressing keys</w:t>
      </w:r>
    </w:p>
    <w:p w14:paraId="67ECE2D3" w14:textId="5DE38040" w:rsidR="004B741A" w:rsidRPr="004B741A" w:rsidRDefault="000B59E7" w:rsidP="00B533F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1" locked="0" layoutInCell="1" allowOverlap="1" wp14:anchorId="54D2850D" wp14:editId="6A8292EF">
            <wp:simplePos x="0" y="0"/>
            <wp:positionH relativeFrom="margin">
              <wp:posOffset>3083560</wp:posOffset>
            </wp:positionH>
            <wp:positionV relativeFrom="paragraph">
              <wp:posOffset>184785</wp:posOffset>
            </wp:positionV>
            <wp:extent cx="1886585" cy="1413510"/>
            <wp:effectExtent l="0" t="0" r="0" b="0"/>
            <wp:wrapTight wrapText="bothSides">
              <wp:wrapPolygon edited="0">
                <wp:start x="0" y="0"/>
                <wp:lineTo x="0" y="21251"/>
                <wp:lineTo x="21375" y="21251"/>
                <wp:lineTo x="21375" y="0"/>
                <wp:lineTo x="0" y="0"/>
              </wp:wrapPolygon>
            </wp:wrapTight>
            <wp:docPr id="1" name="Picture 1" descr="A hand holding a pian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6428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585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4A8A7122" wp14:editId="5D0D08BB">
            <wp:simplePos x="0" y="0"/>
            <wp:positionH relativeFrom="column">
              <wp:posOffset>380512</wp:posOffset>
            </wp:positionH>
            <wp:positionV relativeFrom="paragraph">
              <wp:posOffset>163852</wp:posOffset>
            </wp:positionV>
            <wp:extent cx="1670050" cy="1440815"/>
            <wp:effectExtent l="0" t="0" r="6350" b="698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050" cy="144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4F60"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</w:t>
      </w:r>
    </w:p>
    <w:p w14:paraId="66ADA1A1" w14:textId="77777777" w:rsidR="00486B22" w:rsidRDefault="00486B22" w:rsidP="00486B22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672E8A1B" w14:textId="16ACBD87" w:rsidR="00486B22" w:rsidRPr="000B59E7" w:rsidRDefault="000B59E7" w:rsidP="00486B22">
      <w:pPr>
        <w:spacing w:line="360" w:lineRule="auto"/>
        <w:ind w:left="360"/>
        <w:rPr>
          <w:rFonts w:ascii="Times New Roman" w:hAnsi="Times New Roman" w:cs="Times New Roman"/>
          <w:sz w:val="50"/>
          <w:szCs w:val="50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</w:t>
      </w:r>
      <w:r w:rsidR="00486B22" w:rsidRPr="000B59E7">
        <w:rPr>
          <w:rFonts w:ascii="Times New Roman" w:hAnsi="Times New Roman" w:cs="Times New Roman"/>
          <w:b/>
          <w:bCs/>
          <w:sz w:val="50"/>
          <w:szCs w:val="50"/>
          <w:lang w:val="en-US"/>
        </w:rPr>
        <w:t>=</w:t>
      </w:r>
    </w:p>
    <w:p w14:paraId="48F24E9F" w14:textId="77777777" w:rsidR="00486B22" w:rsidRDefault="00486B22" w:rsidP="00486B22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455BB838" w14:textId="77777777" w:rsidR="00486B22" w:rsidRDefault="00486B22" w:rsidP="004B48A8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3A15DAC9" w14:textId="2000FA13" w:rsidR="00791E0B" w:rsidRPr="00F44900" w:rsidRDefault="008C178E" w:rsidP="004B48A8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C54F5">
        <w:rPr>
          <w:rFonts w:ascii="Times New Roman" w:hAnsi="Times New Roman" w:cs="Times New Roman"/>
          <w:i/>
          <w:iCs/>
          <w:sz w:val="24"/>
          <w:szCs w:val="24"/>
          <w:lang w:val="en-US"/>
        </w:rPr>
        <w:t>D</w:t>
      </w:r>
      <w:r w:rsidR="00D0719C" w:rsidRPr="00DC54F5">
        <w:rPr>
          <w:rFonts w:ascii="Times New Roman" w:hAnsi="Times New Roman" w:cs="Times New Roman"/>
          <w:i/>
          <w:iCs/>
          <w:sz w:val="24"/>
          <w:szCs w:val="24"/>
          <w:lang w:val="en-US"/>
        </w:rPr>
        <w:t>amp strings with</w:t>
      </w:r>
      <w:r w:rsidR="002B0675" w:rsidRPr="00DC54F5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lower</w:t>
      </w:r>
      <w:r w:rsidR="00D0719C" w:rsidRPr="00DC54F5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palms and twist </w:t>
      </w:r>
      <w:r w:rsidR="00DC54F5" w:rsidRPr="00DC54F5">
        <w:rPr>
          <w:rFonts w:ascii="Times New Roman" w:hAnsi="Times New Roman" w:cs="Times New Roman"/>
          <w:i/>
          <w:iCs/>
          <w:sz w:val="24"/>
          <w:szCs w:val="24"/>
          <w:lang w:val="en-US"/>
        </w:rPr>
        <w:t>palm</w:t>
      </w:r>
    </w:p>
    <w:p w14:paraId="7AE1D2B1" w14:textId="4AB180F3" w:rsidR="00184D4B" w:rsidRDefault="00A574B1" w:rsidP="00B114F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2FD0D9D4" wp14:editId="54C391D4">
            <wp:simplePos x="0" y="0"/>
            <wp:positionH relativeFrom="column">
              <wp:posOffset>3123565</wp:posOffset>
            </wp:positionH>
            <wp:positionV relativeFrom="paragraph">
              <wp:posOffset>51435</wp:posOffset>
            </wp:positionV>
            <wp:extent cx="1844040" cy="1482090"/>
            <wp:effectExtent l="0" t="0" r="3810" b="3810"/>
            <wp:wrapSquare wrapText="bothSides"/>
            <wp:docPr id="4" name="Picture 4" descr="A picture containing window, indoor, sitting,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G_643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4040" cy="148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1312" behindDoc="0" locked="0" layoutInCell="1" allowOverlap="1" wp14:anchorId="062A2723" wp14:editId="347934FC">
            <wp:simplePos x="0" y="0"/>
            <wp:positionH relativeFrom="column">
              <wp:posOffset>412115</wp:posOffset>
            </wp:positionH>
            <wp:positionV relativeFrom="paragraph">
              <wp:posOffset>3810</wp:posOffset>
            </wp:positionV>
            <wp:extent cx="1648460" cy="1598930"/>
            <wp:effectExtent l="0" t="0" r="8890" b="127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8460" cy="159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0FF377" w14:textId="01FBFCF8" w:rsidR="00DC4342" w:rsidRDefault="00DC4342" w:rsidP="00976D3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AFF0D8D" w14:textId="13AA6CE3" w:rsidR="00B114F9" w:rsidRPr="002C0368" w:rsidRDefault="00A574B1" w:rsidP="004934AC">
      <w:pPr>
        <w:spacing w:line="360" w:lineRule="auto"/>
        <w:rPr>
          <w:rFonts w:ascii="Times New Roman" w:hAnsi="Times New Roman" w:cs="Times New Roman"/>
          <w:b/>
          <w:bCs/>
          <w:sz w:val="50"/>
          <w:szCs w:val="50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2C0368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="002C0368" w:rsidRPr="002C0368">
        <w:rPr>
          <w:rFonts w:ascii="Times New Roman" w:hAnsi="Times New Roman" w:cs="Times New Roman"/>
          <w:b/>
          <w:bCs/>
          <w:sz w:val="50"/>
          <w:szCs w:val="50"/>
          <w:lang w:val="en-US"/>
        </w:rPr>
        <w:t>=</w:t>
      </w:r>
    </w:p>
    <w:p w14:paraId="073550F1" w14:textId="77777777" w:rsidR="00B114F9" w:rsidRDefault="00B114F9" w:rsidP="004934AC">
      <w:pPr>
        <w:spacing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</w:pPr>
    </w:p>
    <w:p w14:paraId="0989FD19" w14:textId="77777777" w:rsidR="00DC54F5" w:rsidRDefault="00DC54F5" w:rsidP="004934AC">
      <w:pPr>
        <w:spacing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</w:pPr>
    </w:p>
    <w:p w14:paraId="3FAB4E6B" w14:textId="3B1DA19D" w:rsidR="004934AC" w:rsidRDefault="00391AFB" w:rsidP="004934AC">
      <w:pPr>
        <w:spacing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</w:pPr>
      <w:r w:rsidRPr="004934AC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  <w:t>Tools:</w:t>
      </w:r>
    </w:p>
    <w:p w14:paraId="71C58D63" w14:textId="0BCC8231" w:rsidR="006F0D06" w:rsidRPr="004934AC" w:rsidRDefault="00322E51" w:rsidP="004934AC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US"/>
        </w:rPr>
      </w:pPr>
      <w:r w:rsidRPr="004934AC">
        <w:rPr>
          <w:rFonts w:ascii="Times New Roman" w:hAnsi="Times New Roman" w:cs="Times New Roman"/>
          <w:sz w:val="24"/>
          <w:szCs w:val="24"/>
          <w:lang w:val="en-US"/>
        </w:rPr>
        <w:t xml:space="preserve">Mike </w:t>
      </w:r>
      <w:proofErr w:type="spellStart"/>
      <w:r w:rsidRPr="004934AC">
        <w:rPr>
          <w:rFonts w:ascii="Times New Roman" w:hAnsi="Times New Roman" w:cs="Times New Roman"/>
          <w:sz w:val="24"/>
          <w:szCs w:val="24"/>
          <w:lang w:val="en-US"/>
        </w:rPr>
        <w:t>Balter</w:t>
      </w:r>
      <w:proofErr w:type="spellEnd"/>
      <w:r w:rsidRPr="004934AC">
        <w:rPr>
          <w:rFonts w:ascii="Times New Roman" w:hAnsi="Times New Roman" w:cs="Times New Roman"/>
          <w:sz w:val="24"/>
          <w:szCs w:val="24"/>
          <w:lang w:val="en-US"/>
        </w:rPr>
        <w:t xml:space="preserve"> ERSR Mallets</w:t>
      </w:r>
    </w:p>
    <w:p w14:paraId="4E9DA263" w14:textId="6C3EA463" w:rsidR="004934AC" w:rsidRDefault="006F0D06" w:rsidP="004934AC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</w:t>
      </w:r>
      <w:r w:rsidR="00864020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0B4F072" wp14:editId="078AAC15">
            <wp:extent cx="1495810" cy="114603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117" cy="1156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0BE39" w14:textId="1CAD2F39" w:rsidR="00322E51" w:rsidRPr="004934AC" w:rsidRDefault="00A84D35" w:rsidP="004934AC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934AC">
        <w:rPr>
          <w:rFonts w:ascii="Times New Roman" w:hAnsi="Times New Roman" w:cs="Times New Roman"/>
          <w:sz w:val="24"/>
          <w:szCs w:val="24"/>
          <w:lang w:val="en-US"/>
        </w:rPr>
        <w:t>Wooden Stick</w:t>
      </w:r>
      <w:r w:rsidR="00B776E5">
        <w:rPr>
          <w:rFonts w:ascii="Times New Roman" w:hAnsi="Times New Roman" w:cs="Times New Roman"/>
          <w:sz w:val="24"/>
          <w:szCs w:val="24"/>
          <w:lang w:val="en-US"/>
        </w:rPr>
        <w:t>/ Mallet</w:t>
      </w:r>
    </w:p>
    <w:p w14:paraId="6FC7B4DA" w14:textId="42D963B8" w:rsidR="00A84D35" w:rsidRPr="00F66AC0" w:rsidRDefault="006F0D06" w:rsidP="001C6983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C0E05ED" wp14:editId="57F58765">
            <wp:extent cx="2700916" cy="862530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98" cy="867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84D35" w:rsidRPr="00F66AC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3C7392"/>
    <w:multiLevelType w:val="hybridMultilevel"/>
    <w:tmpl w:val="AEE88C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A6D8E"/>
    <w:multiLevelType w:val="hybridMultilevel"/>
    <w:tmpl w:val="DA9E9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D211BC"/>
    <w:multiLevelType w:val="hybridMultilevel"/>
    <w:tmpl w:val="3B9EAEB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CF7757A"/>
    <w:multiLevelType w:val="hybridMultilevel"/>
    <w:tmpl w:val="1B9EE7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A87204"/>
    <w:multiLevelType w:val="hybridMultilevel"/>
    <w:tmpl w:val="42FC3C5A"/>
    <w:lvl w:ilvl="0" w:tplc="E0BAF26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NzIwMLE0NTU3trBU0lEKTi0uzszPAykwNKwFAPlbM4ItAAAA"/>
  </w:docVars>
  <w:rsids>
    <w:rsidRoot w:val="002B2165"/>
    <w:rsid w:val="00000F8D"/>
    <w:rsid w:val="00005079"/>
    <w:rsid w:val="00051506"/>
    <w:rsid w:val="0005761C"/>
    <w:rsid w:val="000663D7"/>
    <w:rsid w:val="00067315"/>
    <w:rsid w:val="00080B9E"/>
    <w:rsid w:val="00085182"/>
    <w:rsid w:val="000B59E7"/>
    <w:rsid w:val="000B611F"/>
    <w:rsid w:val="000B7B00"/>
    <w:rsid w:val="000C0028"/>
    <w:rsid w:val="000D54DC"/>
    <w:rsid w:val="00103AA3"/>
    <w:rsid w:val="0012486E"/>
    <w:rsid w:val="00140AD3"/>
    <w:rsid w:val="0016328C"/>
    <w:rsid w:val="001644EB"/>
    <w:rsid w:val="00184D4B"/>
    <w:rsid w:val="00184FEF"/>
    <w:rsid w:val="001A11FE"/>
    <w:rsid w:val="001C6983"/>
    <w:rsid w:val="001D5C82"/>
    <w:rsid w:val="001E2CE2"/>
    <w:rsid w:val="001E31E2"/>
    <w:rsid w:val="00242BFE"/>
    <w:rsid w:val="00246C2F"/>
    <w:rsid w:val="00256A44"/>
    <w:rsid w:val="00257381"/>
    <w:rsid w:val="00262961"/>
    <w:rsid w:val="002639A3"/>
    <w:rsid w:val="002706E8"/>
    <w:rsid w:val="002908E2"/>
    <w:rsid w:val="002A010A"/>
    <w:rsid w:val="002B0675"/>
    <w:rsid w:val="002B2165"/>
    <w:rsid w:val="002C0368"/>
    <w:rsid w:val="002F7264"/>
    <w:rsid w:val="00301F73"/>
    <w:rsid w:val="003112D6"/>
    <w:rsid w:val="003150BE"/>
    <w:rsid w:val="00316995"/>
    <w:rsid w:val="00322E51"/>
    <w:rsid w:val="00341C97"/>
    <w:rsid w:val="003477E4"/>
    <w:rsid w:val="00372703"/>
    <w:rsid w:val="0038074E"/>
    <w:rsid w:val="00381C99"/>
    <w:rsid w:val="00391AFB"/>
    <w:rsid w:val="003A19E5"/>
    <w:rsid w:val="003B5893"/>
    <w:rsid w:val="003E3C7E"/>
    <w:rsid w:val="003E703E"/>
    <w:rsid w:val="00436107"/>
    <w:rsid w:val="0044074D"/>
    <w:rsid w:val="0044578B"/>
    <w:rsid w:val="00447D45"/>
    <w:rsid w:val="00450BB0"/>
    <w:rsid w:val="0046323C"/>
    <w:rsid w:val="0046363D"/>
    <w:rsid w:val="004859F0"/>
    <w:rsid w:val="00486B22"/>
    <w:rsid w:val="004934AC"/>
    <w:rsid w:val="004951D9"/>
    <w:rsid w:val="00495928"/>
    <w:rsid w:val="004971F1"/>
    <w:rsid w:val="004A6FCB"/>
    <w:rsid w:val="004B26B7"/>
    <w:rsid w:val="004B48A8"/>
    <w:rsid w:val="004B6741"/>
    <w:rsid w:val="004B741A"/>
    <w:rsid w:val="004F1724"/>
    <w:rsid w:val="00532F19"/>
    <w:rsid w:val="005360C5"/>
    <w:rsid w:val="005437B5"/>
    <w:rsid w:val="00551540"/>
    <w:rsid w:val="005675E7"/>
    <w:rsid w:val="005853C8"/>
    <w:rsid w:val="005871EE"/>
    <w:rsid w:val="005C7CAB"/>
    <w:rsid w:val="005E7DAD"/>
    <w:rsid w:val="00601FCF"/>
    <w:rsid w:val="00607E6B"/>
    <w:rsid w:val="006142D0"/>
    <w:rsid w:val="006330C2"/>
    <w:rsid w:val="006441D0"/>
    <w:rsid w:val="00644BA5"/>
    <w:rsid w:val="006538D7"/>
    <w:rsid w:val="006565F5"/>
    <w:rsid w:val="00695EA3"/>
    <w:rsid w:val="006A1BA2"/>
    <w:rsid w:val="006A3C29"/>
    <w:rsid w:val="006B2DEF"/>
    <w:rsid w:val="006B3005"/>
    <w:rsid w:val="006F0D06"/>
    <w:rsid w:val="007140CA"/>
    <w:rsid w:val="007319BB"/>
    <w:rsid w:val="00744B79"/>
    <w:rsid w:val="00772E84"/>
    <w:rsid w:val="0078591E"/>
    <w:rsid w:val="00787957"/>
    <w:rsid w:val="00791E0B"/>
    <w:rsid w:val="007B47F3"/>
    <w:rsid w:val="00810913"/>
    <w:rsid w:val="008117DB"/>
    <w:rsid w:val="0083666B"/>
    <w:rsid w:val="00845A72"/>
    <w:rsid w:val="008517C5"/>
    <w:rsid w:val="00864020"/>
    <w:rsid w:val="00864438"/>
    <w:rsid w:val="00864BFF"/>
    <w:rsid w:val="008734F2"/>
    <w:rsid w:val="00882428"/>
    <w:rsid w:val="00894434"/>
    <w:rsid w:val="008A02F5"/>
    <w:rsid w:val="008A3B59"/>
    <w:rsid w:val="008A7820"/>
    <w:rsid w:val="008C178E"/>
    <w:rsid w:val="008E3900"/>
    <w:rsid w:val="00914F60"/>
    <w:rsid w:val="009153CD"/>
    <w:rsid w:val="009471B2"/>
    <w:rsid w:val="00947DEF"/>
    <w:rsid w:val="0097040F"/>
    <w:rsid w:val="00976D32"/>
    <w:rsid w:val="00982186"/>
    <w:rsid w:val="00984009"/>
    <w:rsid w:val="009A1B9A"/>
    <w:rsid w:val="009E24A0"/>
    <w:rsid w:val="00A322D5"/>
    <w:rsid w:val="00A3328E"/>
    <w:rsid w:val="00A51DA5"/>
    <w:rsid w:val="00A52392"/>
    <w:rsid w:val="00A574B1"/>
    <w:rsid w:val="00A6584A"/>
    <w:rsid w:val="00A677AD"/>
    <w:rsid w:val="00A67AA0"/>
    <w:rsid w:val="00A71AFF"/>
    <w:rsid w:val="00A84D35"/>
    <w:rsid w:val="00AA0EF0"/>
    <w:rsid w:val="00AA61E6"/>
    <w:rsid w:val="00AB06FA"/>
    <w:rsid w:val="00AB3856"/>
    <w:rsid w:val="00B114F9"/>
    <w:rsid w:val="00B12561"/>
    <w:rsid w:val="00B13001"/>
    <w:rsid w:val="00B27263"/>
    <w:rsid w:val="00B40431"/>
    <w:rsid w:val="00B533FA"/>
    <w:rsid w:val="00B554D6"/>
    <w:rsid w:val="00B776E5"/>
    <w:rsid w:val="00B80181"/>
    <w:rsid w:val="00B82016"/>
    <w:rsid w:val="00B91EF4"/>
    <w:rsid w:val="00BA34BC"/>
    <w:rsid w:val="00BB58B3"/>
    <w:rsid w:val="00C0251D"/>
    <w:rsid w:val="00C1308A"/>
    <w:rsid w:val="00C1454B"/>
    <w:rsid w:val="00C15E6D"/>
    <w:rsid w:val="00C22DF3"/>
    <w:rsid w:val="00C418E7"/>
    <w:rsid w:val="00C5457D"/>
    <w:rsid w:val="00C61242"/>
    <w:rsid w:val="00C63417"/>
    <w:rsid w:val="00C665DD"/>
    <w:rsid w:val="00C7369A"/>
    <w:rsid w:val="00C9352A"/>
    <w:rsid w:val="00C94B20"/>
    <w:rsid w:val="00CA3394"/>
    <w:rsid w:val="00CA4C28"/>
    <w:rsid w:val="00CD11CF"/>
    <w:rsid w:val="00CE2688"/>
    <w:rsid w:val="00CE6196"/>
    <w:rsid w:val="00D0719C"/>
    <w:rsid w:val="00D16F14"/>
    <w:rsid w:val="00D20204"/>
    <w:rsid w:val="00D24E82"/>
    <w:rsid w:val="00D37523"/>
    <w:rsid w:val="00D4081A"/>
    <w:rsid w:val="00D70EC2"/>
    <w:rsid w:val="00D90451"/>
    <w:rsid w:val="00D90F7E"/>
    <w:rsid w:val="00D91AE4"/>
    <w:rsid w:val="00DA605C"/>
    <w:rsid w:val="00DB7B05"/>
    <w:rsid w:val="00DC4342"/>
    <w:rsid w:val="00DC54F5"/>
    <w:rsid w:val="00DF4F80"/>
    <w:rsid w:val="00E3427F"/>
    <w:rsid w:val="00E40E9B"/>
    <w:rsid w:val="00E9349D"/>
    <w:rsid w:val="00EA0B3B"/>
    <w:rsid w:val="00EA2577"/>
    <w:rsid w:val="00EB7850"/>
    <w:rsid w:val="00EC2461"/>
    <w:rsid w:val="00F1615B"/>
    <w:rsid w:val="00F205EE"/>
    <w:rsid w:val="00F44900"/>
    <w:rsid w:val="00F512AB"/>
    <w:rsid w:val="00F612F3"/>
    <w:rsid w:val="00F66AC0"/>
    <w:rsid w:val="00F701A0"/>
    <w:rsid w:val="00F74800"/>
    <w:rsid w:val="00F75A6D"/>
    <w:rsid w:val="00F81859"/>
    <w:rsid w:val="00FA4FF4"/>
    <w:rsid w:val="00FB2CF6"/>
    <w:rsid w:val="00FB6F95"/>
    <w:rsid w:val="00FC0E73"/>
    <w:rsid w:val="00FD6DC4"/>
    <w:rsid w:val="00FE0838"/>
    <w:rsid w:val="00FE5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70E12"/>
  <w15:chartTrackingRefBased/>
  <w15:docId w15:val="{1C31495C-938E-4F8A-B891-A72DE1D07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25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97</TotalTime>
  <Pages>2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Kwan</dc:creator>
  <cp:keywords/>
  <dc:description/>
  <cp:lastModifiedBy>Leon Kwan</cp:lastModifiedBy>
  <cp:revision>199</cp:revision>
  <dcterms:created xsi:type="dcterms:W3CDTF">2020-01-09T19:33:00Z</dcterms:created>
  <dcterms:modified xsi:type="dcterms:W3CDTF">2020-06-05T11:25:00Z</dcterms:modified>
</cp:coreProperties>
</file>